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0558E" w14:textId="77777777" w:rsidR="00283EAD" w:rsidRPr="00283EAD" w:rsidRDefault="00283EAD" w:rsidP="00283EAD">
      <w:pPr>
        <w:pStyle w:val="NormalWeb"/>
        <w:spacing w:after="195" w:afterAutospacing="0"/>
        <w:rPr>
          <w:rFonts w:ascii="Segoe UI" w:hAnsi="Segoe UI" w:cs="Segoe UI"/>
          <w:b/>
          <w:bCs/>
        </w:rPr>
      </w:pPr>
      <w:r w:rsidRPr="00283EAD">
        <w:rPr>
          <w:rFonts w:ascii="Calibri" w:hAnsi="Calibri" w:cs="Calibri"/>
          <w:b/>
          <w:bCs/>
          <w:sz w:val="28"/>
          <w:szCs w:val="28"/>
        </w:rPr>
        <w:t>Hello and welcome to the tutorial on adding a logo and banner to your website.</w:t>
      </w:r>
    </w:p>
    <w:p w14:paraId="78BEFD7A" w14:textId="77777777" w:rsidR="00283EAD" w:rsidRPr="00283EAD" w:rsidRDefault="00283EAD" w:rsidP="00283EAD">
      <w:pPr>
        <w:pStyle w:val="NormalWeb"/>
        <w:spacing w:after="195" w:afterAutospacing="0"/>
        <w:rPr>
          <w:rFonts w:ascii="Segoe UI" w:hAnsi="Segoe UI" w:cs="Segoe UI"/>
          <w:b/>
          <w:bCs/>
        </w:rPr>
      </w:pPr>
      <w:r w:rsidRPr="00283EAD">
        <w:rPr>
          <w:rFonts w:ascii="Calibri" w:hAnsi="Calibri" w:cs="Calibri"/>
          <w:b/>
          <w:bCs/>
          <w:sz w:val="28"/>
          <w:szCs w:val="28"/>
        </w:rPr>
        <w:t>Once you have decided on your logo or banner image, save these to your desktop.</w:t>
      </w:r>
    </w:p>
    <w:p w14:paraId="520F3545" w14:textId="77777777" w:rsidR="00283EAD" w:rsidRPr="00283EAD" w:rsidRDefault="00283EAD" w:rsidP="00283EAD">
      <w:pPr>
        <w:pStyle w:val="NormalWeb"/>
        <w:spacing w:after="195" w:afterAutospacing="0"/>
        <w:rPr>
          <w:rFonts w:ascii="Segoe UI" w:hAnsi="Segoe UI" w:cs="Segoe UI"/>
          <w:b/>
          <w:bCs/>
        </w:rPr>
      </w:pPr>
      <w:r w:rsidRPr="00283EAD">
        <w:rPr>
          <w:rFonts w:ascii="Calibri" w:hAnsi="Calibri" w:cs="Calibri"/>
          <w:b/>
          <w:bCs/>
          <w:sz w:val="28"/>
          <w:szCs w:val="28"/>
        </w:rPr>
        <w:t>On your home page, click ‘My Logo’. This gives you an upload section. Click choose file and upload the image you have selected. Then click upload image. Your logo will now be uploaded.</w:t>
      </w:r>
    </w:p>
    <w:p w14:paraId="2C7B6CF6" w14:textId="77777777" w:rsidR="00283EAD" w:rsidRPr="00283EAD" w:rsidRDefault="00283EAD" w:rsidP="00283EAD">
      <w:pPr>
        <w:pStyle w:val="NormalWeb"/>
        <w:spacing w:after="195" w:afterAutospacing="0"/>
        <w:rPr>
          <w:rFonts w:ascii="Segoe UI" w:hAnsi="Segoe UI" w:cs="Segoe UI"/>
          <w:b/>
          <w:bCs/>
        </w:rPr>
      </w:pPr>
      <w:r w:rsidRPr="00283EAD">
        <w:rPr>
          <w:rFonts w:ascii="Calibri" w:hAnsi="Calibri" w:cs="Calibri"/>
          <w:b/>
          <w:bCs/>
          <w:sz w:val="28"/>
          <w:szCs w:val="28"/>
        </w:rPr>
        <w:t>On your home page click ‘My Banner’ or ‘My Header Background’ Note this will change depending on the template you are using.</w:t>
      </w:r>
    </w:p>
    <w:p w14:paraId="160FEB7E" w14:textId="77777777" w:rsidR="00283EAD" w:rsidRPr="00283EAD" w:rsidRDefault="00283EAD" w:rsidP="00283EAD">
      <w:pPr>
        <w:pStyle w:val="NormalWeb"/>
        <w:spacing w:after="195" w:afterAutospacing="0"/>
        <w:rPr>
          <w:rFonts w:ascii="Segoe UI" w:hAnsi="Segoe UI" w:cs="Segoe UI"/>
          <w:b/>
          <w:bCs/>
        </w:rPr>
      </w:pPr>
      <w:r w:rsidRPr="00283EAD">
        <w:rPr>
          <w:rFonts w:ascii="Calibri" w:hAnsi="Calibri" w:cs="Calibri"/>
          <w:b/>
          <w:bCs/>
          <w:sz w:val="28"/>
          <w:szCs w:val="28"/>
        </w:rPr>
        <w:t>This gives you an upload section. Click choose file and upload the image you have selected. Then click upload image. Your banner will now be uploaded.</w:t>
      </w:r>
    </w:p>
    <w:p w14:paraId="7BC9F73E" w14:textId="77777777" w:rsidR="00283EAD" w:rsidRPr="00283EAD" w:rsidRDefault="00283EAD" w:rsidP="00283EAD">
      <w:pPr>
        <w:pStyle w:val="NormalWeb"/>
        <w:spacing w:after="195" w:afterAutospacing="0"/>
        <w:rPr>
          <w:rFonts w:ascii="Segoe UI" w:hAnsi="Segoe UI" w:cs="Segoe UI"/>
          <w:b/>
          <w:bCs/>
        </w:rPr>
      </w:pPr>
      <w:r w:rsidRPr="00283EAD">
        <w:rPr>
          <w:rFonts w:ascii="Calibri" w:hAnsi="Calibri" w:cs="Calibri"/>
          <w:b/>
          <w:bCs/>
          <w:sz w:val="28"/>
          <w:szCs w:val="28"/>
        </w:rPr>
        <w:t>Please note once these images are uploaded, it can take up to 30 minutes for it to show on your website.</w:t>
      </w:r>
    </w:p>
    <w:p w14:paraId="4F5E5E8F" w14:textId="2812A59F" w:rsidR="001D4ABC" w:rsidRPr="00E7772C" w:rsidRDefault="001D4ABC">
      <w:pPr>
        <w:rPr>
          <w:sz w:val="28"/>
          <w:szCs w:val="28"/>
        </w:rPr>
      </w:pPr>
    </w:p>
    <w:p w14:paraId="3C8E5ECF" w14:textId="3728AA61" w:rsidR="009E0CD8" w:rsidRPr="009E0CD8" w:rsidRDefault="009E0CD8" w:rsidP="009E0CD8">
      <w:r>
        <w:t xml:space="preserve"> </w:t>
      </w:r>
    </w:p>
    <w:sectPr w:rsidR="009E0CD8" w:rsidRPr="009E0CD8" w:rsidSect="00A3718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tzQwtTC2tDQ2NDZQ0lEKTi0uzszPAykwrgUAQHt6riwAAAA="/>
  </w:docVars>
  <w:rsids>
    <w:rsidRoot w:val="009F3F95"/>
    <w:rsid w:val="00162BEE"/>
    <w:rsid w:val="001C5DC8"/>
    <w:rsid w:val="001D4ABC"/>
    <w:rsid w:val="00283EAD"/>
    <w:rsid w:val="00436F61"/>
    <w:rsid w:val="009A59BA"/>
    <w:rsid w:val="009E0CD8"/>
    <w:rsid w:val="009F3F95"/>
    <w:rsid w:val="00A15C08"/>
    <w:rsid w:val="00A3718D"/>
    <w:rsid w:val="00B34FB4"/>
    <w:rsid w:val="00C3412A"/>
    <w:rsid w:val="00D16FC6"/>
    <w:rsid w:val="00D94EA1"/>
    <w:rsid w:val="00E77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E4FF1"/>
  <w15:chartTrackingRefBased/>
  <w15:docId w15:val="{047B99A0-D60D-4FB8-AA86-6B2DD56AB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18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3F95"/>
    <w:rPr>
      <w:color w:val="0000FF" w:themeColor="hyperlink"/>
      <w:u w:val="single"/>
    </w:rPr>
  </w:style>
  <w:style w:type="character" w:styleId="UnresolvedMention">
    <w:name w:val="Unresolved Mention"/>
    <w:basedOn w:val="DefaultParagraphFont"/>
    <w:uiPriority w:val="99"/>
    <w:semiHidden/>
    <w:unhideWhenUsed/>
    <w:rsid w:val="009F3F95"/>
    <w:rPr>
      <w:color w:val="605E5C"/>
      <w:shd w:val="clear" w:color="auto" w:fill="E1DFDD"/>
    </w:rPr>
  </w:style>
  <w:style w:type="paragraph" w:styleId="NormalWeb">
    <w:name w:val="Normal (Web)"/>
    <w:basedOn w:val="Normal"/>
    <w:uiPriority w:val="99"/>
    <w:semiHidden/>
    <w:unhideWhenUsed/>
    <w:rsid w:val="00283EAD"/>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425801">
      <w:bodyDiv w:val="1"/>
      <w:marLeft w:val="0"/>
      <w:marRight w:val="0"/>
      <w:marTop w:val="0"/>
      <w:marBottom w:val="0"/>
      <w:divBdr>
        <w:top w:val="none" w:sz="0" w:space="0" w:color="auto"/>
        <w:left w:val="none" w:sz="0" w:space="0" w:color="auto"/>
        <w:bottom w:val="none" w:sz="0" w:space="0" w:color="auto"/>
        <w:right w:val="none" w:sz="0" w:space="0" w:color="auto"/>
      </w:divBdr>
      <w:divsChild>
        <w:div w:id="105726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2</TotalTime>
  <Pages>1</Pages>
  <Words>108</Words>
  <Characters>62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s Mott</dc:creator>
  <cp:keywords/>
  <dc:description/>
  <cp:lastModifiedBy>Rhys Howe</cp:lastModifiedBy>
  <cp:revision>5</cp:revision>
  <dcterms:created xsi:type="dcterms:W3CDTF">2021-05-14T15:01:00Z</dcterms:created>
  <dcterms:modified xsi:type="dcterms:W3CDTF">2021-05-20T14:46:00Z</dcterms:modified>
</cp:coreProperties>
</file>